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a4b684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f646c09-8a2e-4722-ae40-18a87b6b7893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28:05Z</dcterms:created>
  <dcterms:modified xsi:type="dcterms:W3CDTF">2023-07-24T20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